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4.png" ContentType="image/png"/>
  <Override PartName="/word/media/rId41.png" ContentType="image/png"/>
  <Override PartName="/word/media/rId38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орош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выки написания программ, используя циклы и обработку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</w:t>
      </w:r>
      <w:r>
        <w:br/>
      </w:r>
      <w:r>
        <w:t xml:space="preserve">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рганизация стека</w:t>
      </w:r>
      <w:r>
        <w:br/>
      </w: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br/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br/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br/>
      </w:r>
      <w:r>
        <w:t xml:space="preserve">Для стека существует две основные операции: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обавление элемента в вершину стека (push);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извлечение элемента из вершины стека (pop)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Добавление элементы в стек</w:t>
      </w:r>
      <w:r>
        <w:br/>
      </w: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</w:t>
      </w:r>
      <w:r>
        <w:br/>
      </w:r>
      <w:r>
        <w:t xml:space="preserve">Данная команда имеет один операнд — значение, которое необходимо поместить в стек.</w:t>
      </w:r>
      <w:r>
        <w:br/>
      </w:r>
      <w:r>
        <w:t xml:space="preserve">Примеры:</w:t>
      </w:r>
      <w:r>
        <w:br/>
      </w:r>
      <w:r>
        <w:t xml:space="preserve">push -10 ; Поместить -10 в стек</w:t>
      </w:r>
      <w:r>
        <w:br/>
      </w:r>
      <w:r>
        <w:t xml:space="preserve">push ebx ; Поместить значение регистра ebx в стек</w:t>
      </w:r>
      <w:r>
        <w:br/>
      </w:r>
      <w:r>
        <w:t xml:space="preserve">push [buf] ; Поместить значение переменной buf в стек</w:t>
      </w:r>
      <w:r>
        <w:br/>
      </w:r>
      <w:r>
        <w:t xml:space="preserve">push word [ax] ; Поместить в стек слово по адресу в ax</w:t>
      </w:r>
      <w:r>
        <w:br/>
      </w:r>
      <w:r>
        <w:t xml:space="preserve">Существует ещё две команды для добавления значений в стек. Это команда pusha, которая помещает в стек содержимое всех регистров общего назначения в следующем порядке: ах, сх, dx, bх, sp, bp, si, di. А также команда pushf, которая служит для перемещения в стек содержимого регистра флагов. Обе эти команды не имеют операндов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Извлечение элемента из стека</w:t>
      </w:r>
      <w:r>
        <w:br/>
      </w: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</w:t>
      </w:r>
      <w:r>
        <w:br/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br/>
      </w:r>
      <w:r>
        <w:t xml:space="preserve">Примеры:</w:t>
      </w:r>
      <w:r>
        <w:br/>
      </w:r>
      <w:r>
        <w:t xml:space="preserve">pop eax ; Поместить значение из стека в регистр eax</w:t>
      </w:r>
      <w:r>
        <w:br/>
      </w:r>
      <w:r>
        <w:t xml:space="preserve">pop [buf] ; Поместить значение из стека в buf</w:t>
      </w:r>
      <w:r>
        <w:br/>
      </w:r>
      <w:r>
        <w:t xml:space="preserve">pop word[si] ; Поместить значение из стека в слово по адресу в si</w:t>
      </w:r>
      <w:r>
        <w:br/>
      </w:r>
      <w:r>
        <w:t xml:space="preserve">Аналогично команде записи в стек существует команда popa, которая восстанавливает из стека все регистры общего назначения, и команда popf для перемещения значений из вершины стека в регистр флагов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Инструкции организации циклов</w:t>
      </w:r>
      <w:r>
        <w:br/>
      </w: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 имеет следующий вид:</w:t>
      </w:r>
      <w:r>
        <w:br/>
      </w:r>
      <w:r>
        <w:t xml:space="preserve">mov ecx, 100 ; Количество проходов</w:t>
      </w:r>
      <w:r>
        <w:br/>
      </w:r>
      <w:r>
        <w:t xml:space="preserve">NextStep:</w:t>
      </w:r>
      <w:r>
        <w:br/>
      </w:r>
      <w:r>
        <w:t xml:space="preserve">…</w:t>
      </w:r>
      <w:r>
        <w:br/>
      </w:r>
      <w:r>
        <w:t xml:space="preserve">… ; тело цикла</w:t>
      </w:r>
      <w:r>
        <w:br/>
      </w:r>
      <w:r>
        <w:t xml:space="preserve">…</w:t>
      </w:r>
      <w:r>
        <w:br/>
      </w: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  <w:r>
        <w:br/>
      </w:r>
      <w:r>
        <w:t xml:space="preserve">И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каталоге lab08 создаём файл lab8-1.asm и вводим туда текст программы из листинга 8.1. Программа должна выводить значения регистра ecx, который меняется в течение цикла. Цикл повторяется n раз, при этом n - вводится с клавиатуры. Запускаем исполняемый файл, вводим n = 10 и получаем корректный ответ - это числа от 10 до 1 в порядке убывания.</w:t>
      </w:r>
      <w:r>
        <w:br/>
      </w:r>
      <w:r>
        <w:drawing>
          <wp:inline>
            <wp:extent cx="5334000" cy="2280986"/>
            <wp:effectExtent b="0" l="0" r="0" t="0"/>
            <wp:docPr descr="“Первый запуск lab8-1”" title="" id="24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Теперь внесем изменения изменения регистра ecx внутри цикла. Запускаем исполняемый файл и видим, что программа работает некорректно. Число проходов теперь не соответствует значению N. Это произошло, потому что вычитание единицы в регистре ecx происходит перед тем, как значение данного регистра передается в eax для вывода на экран. Поэтому результат выводится с 9 до 1, при этом уменьшаясь сразу на 2.</w:t>
      </w:r>
      <w:r>
        <w:br/>
      </w:r>
      <w:r>
        <w:drawing>
          <wp:inline>
            <wp:extent cx="5334000" cy="1687710"/>
            <wp:effectExtent b="0" l="0" r="0" t="0"/>
            <wp:docPr descr="“Второй запуск lab8-1”" title="" id="27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Внесем еще одно изменение в текст программы. Теперь используем стек для добавления туда значение регистра ecx и последующего извлечения из стека, начиная с последнего добавленного в него элемента.</w:t>
      </w:r>
      <w:r>
        <w:br/>
      </w:r>
      <w:r>
        <w:t xml:space="preserve">label:</w:t>
      </w:r>
      <w:r>
        <w:br/>
      </w:r>
      <w:r>
        <w:t xml:space="preserve">push ecx ; добавление значения ecx в стек</w:t>
      </w:r>
      <w:r>
        <w:br/>
      </w:r>
      <w:r>
        <w:t xml:space="preserve">sub ecx,1</w:t>
      </w:r>
      <w:r>
        <w:br/>
      </w:r>
      <w:r>
        <w:t xml:space="preserve">mov [N],ecx</w:t>
      </w:r>
      <w:r>
        <w:br/>
      </w:r>
      <w:r>
        <w:t xml:space="preserve">mov eax,[N]</w:t>
      </w:r>
      <w:r>
        <w:br/>
      </w:r>
      <w:r>
        <w:t xml:space="preserve">call iprintLF</w:t>
      </w:r>
      <w:r>
        <w:br/>
      </w:r>
      <w:r>
        <w:t xml:space="preserve">pop ecx ; извлечение значения ecx из стека</w:t>
      </w:r>
      <w:r>
        <w:br/>
      </w:r>
      <w:r>
        <w:t xml:space="preserve">loop label</w:t>
      </w:r>
    </w:p>
    <w:p>
      <w:pPr>
        <w:pStyle w:val="FirstParagraph"/>
      </w:pPr>
      <w:r>
        <w:drawing>
          <wp:inline>
            <wp:extent cx="5334000" cy="2806823"/>
            <wp:effectExtent b="0" l="0" r="0" t="0"/>
            <wp:docPr descr="“Третий запуск lab8-1”" title="" id="30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 результате имеем, что число проходов соответствует N, но вывод начинается с 9 и заканчивается на 0 - т.е. всего 10 проходов, что соответствует введенному значению N.</w:t>
      </w:r>
      <w:r>
        <w:br/>
      </w:r>
      <w:r>
        <w:t xml:space="preserve">4. Создаем файл lab8-2.asm и пишет туда программу из листинга 8.2. Данная программа должна выводить на экран аргументы, которые мы введем при запуске исполняемого файла. Проверяем работу программы:</w:t>
      </w:r>
      <w:r>
        <w:br/>
      </w:r>
      <w:r>
        <w:drawing>
          <wp:inline>
            <wp:extent cx="5334000" cy="1094690"/>
            <wp:effectExtent b="0" l="0" r="0" t="0"/>
            <wp:docPr descr="“Запуск lab8-2”" title="" id="33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Было указано три аргумента и все они обработались программой и вывелись на экран.</w:t>
      </w:r>
      <w:r>
        <w:br/>
      </w:r>
      <w:r>
        <w:t xml:space="preserve">5. Создаём файл lab8-3.asm для программы из листинга 8.3. для вычисления суммы аргументов командной строки. Вводим следующие значения аргументов: 12 13 7 10 5 из данного для выполнения лабораторной примера. Запуск исполняемого файла должен вывести результат 47. Проверяем работу программы:</w:t>
      </w:r>
      <w:r>
        <w:br/>
      </w:r>
      <w:r>
        <w:drawing>
          <wp:inline>
            <wp:extent cx="5334000" cy="829733"/>
            <wp:effectExtent b="0" l="0" r="0" t="0"/>
            <wp:docPr descr="“Запуск lab8-3 для суммы аргументов”" title="" id="36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6. Самостоятельно изменяем текст программы так, чтобы она вычисляла произведение аргументов вместо их суммы.</w:t>
      </w:r>
      <w:r>
        <w:br/>
      </w:r>
      <w:r>
        <w:t xml:space="preserve">Во-первых, меняем значение esi с 0 на 1, иначе произведение будет обнуляться при любых введенных аргументах.</w:t>
      </w:r>
      <w:r>
        <w:br/>
      </w:r>
      <w:r>
        <w:drawing>
          <wp:inline>
            <wp:extent cx="3581400" cy="558800"/>
            <wp:effectExtent b="0" l="0" r="0" t="0"/>
            <wp:docPr descr="“Присвоение другого значения esi”" title="" id="39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о-вторых, меняем строки внутри цикла - после преобразования аргумента из символа в число выполняем умножение командой mul и затем помещаем в esi значение eax, куда сохранился результат умножения.</w:t>
      </w:r>
      <w:r>
        <w:br/>
      </w:r>
      <w:r>
        <w:drawing>
          <wp:inline>
            <wp:extent cx="3581400" cy="1219200"/>
            <wp:effectExtent b="0" l="0" r="0" t="0"/>
            <wp:docPr descr="“Изменения в цикле”" title="" id="42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еперь запускаем новую программу со значениями 2 2 2 2 2. Результат должен быть: 32. Проверяем:</w:t>
      </w:r>
      <w:r>
        <w:br/>
      </w:r>
      <w:r>
        <w:drawing>
          <wp:inline>
            <wp:extent cx="5334000" cy="669364"/>
            <wp:effectExtent b="0" l="0" r="0" t="0"/>
            <wp:docPr descr="“Запуск lab8-3 для произведения аргументов”" title="" id="45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еобходимо написать программу, вычисляющую сумму функций для различных значений x. Мой вариант №1 - это функция 2x +15.</w:t>
      </w:r>
      <w:r>
        <w:br/>
      </w:r>
      <w:r>
        <w:t xml:space="preserve">Начинаем с подключением внешнего файла и выделения места в памяти для строк с выводом результата и заданной функции: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msg2 db</w:t>
      </w:r>
      <w:r>
        <w:t xml:space="preserve"> </w:t>
      </w:r>
      <w:r>
        <w:t xml:space="preserve">“</w:t>
      </w:r>
      <w:r>
        <w:t xml:space="preserve">Функция: 2x+15</w:t>
      </w:r>
      <w:r>
        <w:t xml:space="preserve">”</w:t>
      </w:r>
      <w:r>
        <w:t xml:space="preserve">,0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Основная часть программы начинается с работы со стеком. Используя инструкцию pop извлекаем значения ecx и edx, которые не участвуют в дальнейшем вычислении. Используем esi для хранения суммы - задаем начальное значение 0.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br/>
      </w:r>
      <w:r>
        <w:t xml:space="preserve">;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br/>
      </w:r>
      <w:r>
        <w:t xml:space="preserve">; (второе значение в стеке)</w:t>
      </w:r>
      <w:r>
        <w:br/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br/>
      </w:r>
      <w:r>
        <w:t xml:space="preserve">; аргументов без названия программы)</w:t>
      </w:r>
      <w:r>
        <w:br/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br/>
      </w:r>
      <w:r>
        <w:t xml:space="preserve">; промежуточных сумм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ереходим к написанию цикла</w:t>
      </w:r>
      <w:r>
        <w:t xml:space="preserve"> </w:t>
      </w:r>
      <w:r>
        <w:t xml:space="preserve">“</w:t>
      </w:r>
      <w:r>
        <w:t xml:space="preserve">next:</w:t>
      </w:r>
      <w:r>
        <w:t xml:space="preserve">”</w:t>
      </w:r>
      <w:r>
        <w:t xml:space="preserve">. Сначала сравниваем с 0 текущее значение ecx(кол-во аргументов). Если ecx = 0, то сразу перейдем к концу программы для вывода результатов. Иначе остаёмся в цикле: извлекаем из стека значение аргумента, преобразуем в число. В регистр ebx запишем число 2 и выполним команду mul ebx - таким образом, имеем значение 2x в регистре eax. Теперь прибавляем это значение к esi, чтобы можно было и дальше вычислять сумму с другими аргументами. Также прибавим 15 и после этого можно перейти к повторению цикла уже со следующим числом стека.</w:t>
      </w:r>
      <w:r>
        <w:br/>
      </w: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  <w:r>
        <w:t xml:space="preserve">mov ebx, 2</w:t>
      </w:r>
      <w:r>
        <w:br/>
      </w:r>
      <w:r>
        <w:t xml:space="preserve">mul ebx</w:t>
      </w:r>
      <w:r>
        <w:br/>
      </w:r>
      <w:r>
        <w:t xml:space="preserve">add esi, eax</w:t>
      </w:r>
      <w:r>
        <w:br/>
      </w:r>
      <w:r>
        <w:t xml:space="preserve">add esi, 15 ; добавляем к промежуточной сумме</w:t>
      </w:r>
      <w:r>
        <w:br/>
      </w:r>
      <w:r>
        <w:t xml:space="preserve">loop next ; переход к обработке следующего аргумента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следняя часть - завершение программы. Выводим заданную функцию на экран: 2x + 15. Для перехода на следующую строку для вывода результата используем функцию sprintLF вместо sprint. В регистр eax записываем значение итоговой суммы из esi.</w:t>
      </w:r>
      <w:r>
        <w:br/>
      </w:r>
      <w:r>
        <w:t xml:space="preserve">_end:</w:t>
      </w:r>
      <w:r>
        <w:br/>
      </w:r>
      <w:r>
        <w:t xml:space="preserve">mov eax, msg2 ; вывод сообщения</w:t>
      </w:r>
      <w:r>
        <w:t xml:space="preserve"> </w:t>
      </w:r>
      <w:r>
        <w:t xml:space="preserve">“</w:t>
      </w:r>
      <w:r>
        <w:t xml:space="preserve">Функция: 2x+15</w:t>
      </w:r>
      <w:r>
        <w:t xml:space="preserve">”</w:t>
      </w:r>
      <w:r>
        <w:br/>
      </w:r>
      <w:r>
        <w:t xml:space="preserve">call sprintLF</w:t>
      </w:r>
      <w:r>
        <w:br/>
      </w:r>
      <w:r>
        <w:t xml:space="preserve">mov eax, msg1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br/>
      </w:r>
      <w:r>
        <w:t xml:space="preserve">call sprint</w:t>
      </w:r>
      <w:r>
        <w:br/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br/>
      </w:r>
      <w:r>
        <w:t xml:space="preserve">call iprintLF ; печать результата</w:t>
      </w:r>
      <w:r>
        <w:br/>
      </w:r>
      <w:r>
        <w:t xml:space="preserve">call quit ; завершение программы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Запускаем исполняемый файл. Для значений 1 2 3 должны получить 57. Проверяем:</w:t>
      </w:r>
      <w:r>
        <w:br/>
      </w:r>
      <w:r>
        <w:drawing>
          <wp:inline>
            <wp:extent cx="5334000" cy="635222"/>
            <wp:effectExtent b="0" l="0" r="0" t="0"/>
            <wp:docPr descr="“Запуск lab8-4”" title="" id="49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Для того, чтобы убедиться в корректности выполнения программы, запускаем её еще 2 раза с различными значениями аргументов и отличных друг от друга по количеству. Получаем верные результаты вычислений:</w:t>
      </w:r>
      <w:r>
        <w:br/>
      </w:r>
      <w:r>
        <w:drawing>
          <wp:inline>
            <wp:extent cx="5334000" cy="1204733"/>
            <wp:effectExtent b="0" l="0" r="0" t="0"/>
            <wp:docPr descr="“Запуск lab8-4 с различными значениями аргументов”" title="" id="52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8/report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теоретические знания о такой структуре данных, как</w:t>
      </w:r>
      <w:r>
        <w:t xml:space="preserve"> </w:t>
      </w:r>
      <w:r>
        <w:rPr>
          <w:iCs/>
          <w:i/>
        </w:rPr>
        <w:t xml:space="preserve">стек</w:t>
      </w:r>
      <w:r>
        <w:t xml:space="preserve">.</w:t>
      </w:r>
      <w:r>
        <w:br/>
      </w:r>
      <w:r>
        <w:t xml:space="preserve">Освоены на практике команды для работы со стеком: push и pop - для добавления и извлечения соответственно. Также получены навыки написания программ с циклами и обработкой аргументов, введенных с клавиатуры.</w:t>
      </w:r>
      <w:r>
        <w:br/>
      </w:r>
      <w:r>
        <w:t xml:space="preserve">Самостоятельно была написана программа для нахождения значений функции, зависящей от x, с различными аргументами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Хорошева Алёна Евгеньевна</dc:creator>
  <dc:language>ru-RU</dc:language>
  <cp:keywords/>
  <dcterms:created xsi:type="dcterms:W3CDTF">2024-11-30T15:03:53Z</dcterms:created>
  <dcterms:modified xsi:type="dcterms:W3CDTF">2024-11-30T15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граммирование цикла. Обработка аргументов командной строк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